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F99" w:rsidRPr="00D16824" w:rsidRDefault="00B96F99" w:rsidP="00B96F99">
      <w:pPr>
        <w:pStyle w:val="NoSpacing"/>
        <w:jc w:val="center"/>
        <w:rPr>
          <w:rFonts w:ascii="Times New Roman" w:hAnsi="Times New Roman" w:cs="Times New Roman"/>
          <w:b/>
          <w:sz w:val="32"/>
        </w:rPr>
      </w:pPr>
      <w:r w:rsidRPr="00D16824">
        <w:rPr>
          <w:rFonts w:ascii="Times New Roman" w:hAnsi="Times New Roman" w:cs="Times New Roman"/>
          <w:b/>
          <w:sz w:val="32"/>
        </w:rPr>
        <w:t>Omnibus Sworn Statement</w:t>
      </w:r>
    </w:p>
    <w:p w:rsidR="00B96F99" w:rsidRPr="00A27338" w:rsidRDefault="00B96F99" w:rsidP="00B96F99">
      <w:pPr>
        <w:pBdr>
          <w:bottom w:val="single" w:sz="12" w:space="1" w:color="auto"/>
        </w:pBdr>
        <w:rPr>
          <w:sz w:val="22"/>
        </w:rPr>
      </w:pPr>
    </w:p>
    <w:p w:rsidR="00B96F99" w:rsidRPr="00A27338" w:rsidRDefault="00B96F99" w:rsidP="00B96F99">
      <w:pPr>
        <w:rPr>
          <w:sz w:val="22"/>
        </w:rPr>
      </w:pPr>
    </w:p>
    <w:p w:rsidR="00B96F99" w:rsidRPr="00177707" w:rsidRDefault="00B96F99" w:rsidP="00B96F99">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B96F99" w:rsidRPr="00177707" w:rsidRDefault="00B96F99" w:rsidP="00B96F99">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B96F99" w:rsidRPr="00177707" w:rsidRDefault="00B96F99" w:rsidP="00B96F99">
      <w:pPr>
        <w:pStyle w:val="Default"/>
        <w:rPr>
          <w:sz w:val="20"/>
          <w:szCs w:val="20"/>
        </w:rPr>
      </w:pPr>
    </w:p>
    <w:p w:rsidR="00B96F99" w:rsidRPr="00177707" w:rsidRDefault="00B96F99" w:rsidP="00B96F99">
      <w:pPr>
        <w:pStyle w:val="Default"/>
        <w:jc w:val="center"/>
        <w:rPr>
          <w:b/>
          <w:bCs/>
          <w:sz w:val="20"/>
          <w:szCs w:val="20"/>
        </w:rPr>
      </w:pPr>
      <w:r w:rsidRPr="00177707">
        <w:rPr>
          <w:b/>
          <w:bCs/>
          <w:sz w:val="20"/>
          <w:szCs w:val="20"/>
        </w:rPr>
        <w:t>AFFIDAVIT</w:t>
      </w:r>
    </w:p>
    <w:p w:rsidR="00B96F99" w:rsidRPr="00177707" w:rsidRDefault="00B96F99" w:rsidP="00B96F99">
      <w:pPr>
        <w:pStyle w:val="Default"/>
        <w:jc w:val="center"/>
        <w:rPr>
          <w:sz w:val="20"/>
          <w:szCs w:val="20"/>
        </w:rPr>
      </w:pPr>
    </w:p>
    <w:p w:rsidR="00B96F99" w:rsidRPr="00177707" w:rsidRDefault="00B96F99" w:rsidP="00B96F99">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B96F99" w:rsidRPr="00177707" w:rsidRDefault="00B96F99" w:rsidP="00B96F99">
      <w:pPr>
        <w:pStyle w:val="Default"/>
        <w:jc w:val="both"/>
        <w:rPr>
          <w:sz w:val="20"/>
          <w:szCs w:val="20"/>
        </w:rPr>
      </w:pPr>
    </w:p>
    <w:p w:rsidR="00B96F99" w:rsidRPr="00177707" w:rsidRDefault="00B96F99" w:rsidP="00B96F99">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B96F99" w:rsidRPr="00177707" w:rsidRDefault="00B96F99" w:rsidP="00B96F99">
      <w:pPr>
        <w:pStyle w:val="Default"/>
        <w:rPr>
          <w:sz w:val="20"/>
          <w:szCs w:val="20"/>
        </w:rPr>
      </w:pPr>
    </w:p>
    <w:p w:rsidR="00B96F99" w:rsidRPr="00177707" w:rsidRDefault="00B96F99" w:rsidP="00B96F99">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B96F99" w:rsidRPr="00D164C0" w:rsidRDefault="00B96F99" w:rsidP="00B96F99">
      <w:pPr>
        <w:pStyle w:val="Default"/>
        <w:ind w:left="720"/>
        <w:jc w:val="both"/>
        <w:rPr>
          <w:sz w:val="20"/>
          <w:szCs w:val="20"/>
        </w:rPr>
      </w:pPr>
    </w:p>
    <w:p w:rsidR="00B96F99" w:rsidRPr="00D164C0" w:rsidRDefault="00B96F99" w:rsidP="00B96F99">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B96F99" w:rsidRPr="00D164C0" w:rsidRDefault="00B96F99" w:rsidP="00B96F99">
      <w:pPr>
        <w:ind w:left="720"/>
        <w:rPr>
          <w:i/>
          <w:sz w:val="20"/>
        </w:rPr>
      </w:pPr>
    </w:p>
    <w:p w:rsidR="00B96F99" w:rsidRPr="00D164C0" w:rsidRDefault="00B96F99" w:rsidP="00B96F99">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B96F99" w:rsidRPr="00177707" w:rsidRDefault="00B96F99" w:rsidP="00B96F99">
      <w:pPr>
        <w:pStyle w:val="Default"/>
        <w:ind w:left="720"/>
        <w:jc w:val="both"/>
        <w:rPr>
          <w:sz w:val="20"/>
          <w:szCs w:val="20"/>
        </w:rPr>
      </w:pPr>
    </w:p>
    <w:p w:rsidR="00B96F99" w:rsidRPr="00D164C0" w:rsidRDefault="00B96F99" w:rsidP="00B96F99">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B96F99" w:rsidRPr="00D164C0" w:rsidRDefault="00B96F99" w:rsidP="00B96F99">
      <w:pPr>
        <w:ind w:left="720"/>
        <w:rPr>
          <w:i/>
          <w:sz w:val="20"/>
        </w:rPr>
      </w:pPr>
    </w:p>
    <w:p w:rsidR="00B96F99" w:rsidRPr="00D164C0" w:rsidRDefault="00B96F99" w:rsidP="00B96F99">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B96F99" w:rsidRPr="00D164C0" w:rsidRDefault="00B96F99" w:rsidP="00B96F99">
      <w:pPr>
        <w:ind w:left="720"/>
        <w:rPr>
          <w:sz w:val="20"/>
          <w:szCs w:val="28"/>
          <w:u w:val="single"/>
        </w:rPr>
      </w:pPr>
    </w:p>
    <w:p w:rsidR="00B96F99" w:rsidRPr="00D164C0" w:rsidRDefault="00B96F99" w:rsidP="00B96F99">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1440"/>
        <w:jc w:val="both"/>
        <w:rPr>
          <w:sz w:val="20"/>
          <w:szCs w:val="20"/>
        </w:rPr>
      </w:pPr>
      <w:r w:rsidRPr="00177707">
        <w:rPr>
          <w:sz w:val="20"/>
          <w:szCs w:val="20"/>
        </w:rPr>
        <w:t xml:space="preserve">a) Carefully examine all of the Bidding Documents; </w:t>
      </w:r>
    </w:p>
    <w:p w:rsidR="00B96F99" w:rsidRPr="00177707" w:rsidRDefault="00B96F99" w:rsidP="00B96F99">
      <w:pPr>
        <w:pStyle w:val="Default"/>
        <w:ind w:left="1440"/>
        <w:jc w:val="both"/>
        <w:rPr>
          <w:sz w:val="20"/>
          <w:szCs w:val="20"/>
        </w:rPr>
      </w:pPr>
    </w:p>
    <w:p w:rsidR="00B96F99" w:rsidRPr="00177707" w:rsidRDefault="00B96F99" w:rsidP="00B96F99">
      <w:pPr>
        <w:pStyle w:val="Default"/>
        <w:ind w:left="1440"/>
        <w:jc w:val="both"/>
        <w:rPr>
          <w:sz w:val="20"/>
          <w:szCs w:val="20"/>
        </w:rPr>
      </w:pPr>
      <w:r w:rsidRPr="00177707">
        <w:rPr>
          <w:sz w:val="20"/>
          <w:szCs w:val="20"/>
        </w:rPr>
        <w:t xml:space="preserve">b) Acknowledge all conditions, local or otherwise, affecting the implementation of the Contract; </w:t>
      </w:r>
    </w:p>
    <w:p w:rsidR="00B96F99" w:rsidRPr="00177707" w:rsidRDefault="00B96F99" w:rsidP="00B96F99">
      <w:pPr>
        <w:pStyle w:val="Default"/>
        <w:ind w:left="1440"/>
        <w:jc w:val="both"/>
        <w:rPr>
          <w:sz w:val="20"/>
          <w:szCs w:val="20"/>
        </w:rPr>
      </w:pPr>
    </w:p>
    <w:p w:rsidR="00B96F99" w:rsidRPr="00177707" w:rsidRDefault="00B96F99" w:rsidP="00B96F99">
      <w:pPr>
        <w:pStyle w:val="Default"/>
        <w:ind w:left="1440"/>
        <w:jc w:val="both"/>
        <w:rPr>
          <w:sz w:val="20"/>
          <w:szCs w:val="20"/>
        </w:rPr>
      </w:pPr>
      <w:r w:rsidRPr="00177707">
        <w:rPr>
          <w:sz w:val="20"/>
          <w:szCs w:val="20"/>
        </w:rPr>
        <w:t xml:space="preserve">c) Made an estimate of the facilities available and needed for the contract to be bid, if any; and </w:t>
      </w:r>
    </w:p>
    <w:p w:rsidR="00B96F99" w:rsidRPr="00177707" w:rsidRDefault="00B96F99" w:rsidP="00B96F99">
      <w:pPr>
        <w:pStyle w:val="Default"/>
        <w:ind w:left="1440"/>
        <w:jc w:val="both"/>
        <w:rPr>
          <w:sz w:val="20"/>
          <w:szCs w:val="20"/>
        </w:rPr>
      </w:pPr>
    </w:p>
    <w:p w:rsidR="00B96F99" w:rsidRPr="00177707" w:rsidRDefault="00B96F99" w:rsidP="00B96F99">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B96F99" w:rsidRPr="00177707" w:rsidRDefault="00B96F99" w:rsidP="00B96F99">
      <w:pPr>
        <w:pStyle w:val="Default"/>
        <w:ind w:left="720"/>
        <w:jc w:val="both"/>
        <w:rPr>
          <w:sz w:val="20"/>
          <w:szCs w:val="20"/>
        </w:rPr>
      </w:pPr>
    </w:p>
    <w:p w:rsidR="00B96F99" w:rsidRPr="00177707" w:rsidRDefault="00B96F99" w:rsidP="00B96F99">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B96F99" w:rsidRPr="00177707" w:rsidRDefault="00B96F99" w:rsidP="00B96F99">
      <w:pPr>
        <w:pStyle w:val="Default"/>
        <w:rPr>
          <w:sz w:val="20"/>
          <w:szCs w:val="20"/>
        </w:rPr>
      </w:pPr>
    </w:p>
    <w:p w:rsidR="00B96F99" w:rsidRPr="00177707" w:rsidRDefault="00B96F99" w:rsidP="00B96F99">
      <w:pPr>
        <w:pStyle w:val="Default"/>
        <w:rPr>
          <w:sz w:val="20"/>
          <w:szCs w:val="20"/>
        </w:rPr>
      </w:pPr>
      <w:r w:rsidRPr="00177707">
        <w:rPr>
          <w:sz w:val="20"/>
          <w:szCs w:val="20"/>
        </w:rPr>
        <w:t xml:space="preserve">IN WITNESS WHEREOF, I have hereunto set my hand this __ day of ___, 20__ at ____________, Philippines. </w:t>
      </w:r>
    </w:p>
    <w:p w:rsidR="00B96F99" w:rsidRPr="00177707" w:rsidRDefault="00B96F99" w:rsidP="00B96F99">
      <w:pPr>
        <w:pStyle w:val="Default"/>
        <w:rPr>
          <w:sz w:val="20"/>
          <w:szCs w:val="20"/>
        </w:rPr>
      </w:pPr>
    </w:p>
    <w:p w:rsidR="00B96F99" w:rsidRPr="00177707" w:rsidRDefault="00B96F99" w:rsidP="00B96F99">
      <w:pPr>
        <w:pStyle w:val="Default"/>
        <w:rPr>
          <w:sz w:val="20"/>
          <w:szCs w:val="20"/>
        </w:rPr>
      </w:pPr>
    </w:p>
    <w:p w:rsidR="00B96F99" w:rsidRPr="00177707" w:rsidRDefault="00B96F99" w:rsidP="00B96F99">
      <w:pPr>
        <w:pStyle w:val="Default"/>
        <w:jc w:val="right"/>
        <w:rPr>
          <w:sz w:val="20"/>
          <w:szCs w:val="20"/>
        </w:rPr>
      </w:pPr>
      <w:r w:rsidRPr="00177707">
        <w:rPr>
          <w:sz w:val="20"/>
          <w:szCs w:val="20"/>
        </w:rPr>
        <w:t xml:space="preserve">______________________________________ </w:t>
      </w:r>
    </w:p>
    <w:p w:rsidR="00B96F99" w:rsidRPr="00177707" w:rsidRDefault="00B96F99" w:rsidP="00B96F99">
      <w:pPr>
        <w:pStyle w:val="Default"/>
        <w:jc w:val="right"/>
        <w:rPr>
          <w:sz w:val="20"/>
          <w:szCs w:val="20"/>
        </w:rPr>
      </w:pPr>
      <w:r w:rsidRPr="00177707">
        <w:rPr>
          <w:i/>
          <w:iCs/>
          <w:sz w:val="20"/>
          <w:szCs w:val="20"/>
        </w:rPr>
        <w:t xml:space="preserve">[Bidder’s Representative/Authorized Signatory] </w:t>
      </w:r>
    </w:p>
    <w:p w:rsidR="00B96F99" w:rsidRPr="00177707" w:rsidRDefault="00B96F99" w:rsidP="00B96F99">
      <w:pPr>
        <w:jc w:val="right"/>
        <w:rPr>
          <w:i/>
          <w:iCs/>
          <w:sz w:val="20"/>
        </w:rPr>
      </w:pPr>
    </w:p>
    <w:p w:rsidR="00B96F99" w:rsidRPr="00177707" w:rsidRDefault="00B96F99" w:rsidP="00B96F99">
      <w:pPr>
        <w:jc w:val="center"/>
        <w:rPr>
          <w:sz w:val="20"/>
        </w:rPr>
      </w:pPr>
      <w:r w:rsidRPr="00177707">
        <w:rPr>
          <w:i/>
          <w:iCs/>
          <w:sz w:val="20"/>
        </w:rPr>
        <w:t>[JURAT]</w:t>
      </w:r>
    </w:p>
    <w:p w:rsidR="00D42E1A" w:rsidRDefault="00D42E1A">
      <w:bookmarkStart w:id="0" w:name="_GoBack"/>
      <w:bookmarkEnd w:id="0"/>
    </w:p>
    <w:sectPr w:rsidR="00D42E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DAzMjY0MzU2NjZU0lEKTi0uzszPAykwrAUAjdQfqywAAAA="/>
  </w:docVars>
  <w:rsids>
    <w:rsidRoot w:val="00B96F99"/>
    <w:rsid w:val="00B96F99"/>
    <w:rsid w:val="00D42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3BE077-0F9C-4D4F-8FAF-06627560E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F99"/>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6F99"/>
    <w:pPr>
      <w:spacing w:after="0" w:line="240" w:lineRule="auto"/>
      <w:jc w:val="both"/>
    </w:pPr>
  </w:style>
  <w:style w:type="paragraph" w:customStyle="1" w:styleId="Default">
    <w:name w:val="Default"/>
    <w:rsid w:val="00B96F99"/>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8</Words>
  <Characters>3809</Characters>
  <Application>Microsoft Office Word</Application>
  <DocSecurity>0</DocSecurity>
  <Lines>31</Lines>
  <Paragraphs>8</Paragraphs>
  <ScaleCrop>false</ScaleCrop>
  <Company/>
  <LinksUpToDate>false</LinksUpToDate>
  <CharactersWithSpaces>4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dc:creator>
  <cp:keywords/>
  <dc:description/>
  <cp:lastModifiedBy>MELISSA</cp:lastModifiedBy>
  <cp:revision>1</cp:revision>
  <dcterms:created xsi:type="dcterms:W3CDTF">2019-06-04T05:43:00Z</dcterms:created>
  <dcterms:modified xsi:type="dcterms:W3CDTF">2019-06-04T05:44:00Z</dcterms:modified>
</cp:coreProperties>
</file>